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500922" w14:textId="5B6A7A71" w:rsidR="00686364" w:rsidRPr="00686364" w:rsidRDefault="00686364" w:rsidP="00D81E92">
      <w:pPr>
        <w:widowControl w:val="0"/>
        <w:tabs>
          <w:tab w:val="left" w:pos="8640"/>
        </w:tabs>
        <w:autoSpaceDE w:val="0"/>
        <w:autoSpaceDN w:val="0"/>
        <w:spacing w:after="0" w:line="240" w:lineRule="auto"/>
        <w:outlineLvl w:val="0"/>
        <w:rPr>
          <w:rFonts w:ascii="Arial" w:eastAsia="Arial" w:hAnsi="Arial" w:cs="Arial"/>
          <w:b/>
          <w:bCs/>
          <w:sz w:val="24"/>
          <w:szCs w:val="24"/>
        </w:rPr>
      </w:pPr>
      <w:r w:rsidRPr="00686364">
        <w:rPr>
          <w:rFonts w:ascii="Arial" w:eastAsia="Arial" w:hAnsi="Arial" w:cs="Arial"/>
          <w:b/>
          <w:bCs/>
          <w:sz w:val="24"/>
          <w:szCs w:val="24"/>
        </w:rPr>
        <w:t>CASH ON</w:t>
      </w:r>
      <w:r w:rsidRPr="00686364"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 </w:t>
      </w:r>
      <w:r w:rsidRPr="00686364">
        <w:rPr>
          <w:rFonts w:ascii="Arial" w:eastAsia="Arial" w:hAnsi="Arial" w:cs="Arial"/>
          <w:b/>
          <w:bCs/>
          <w:sz w:val="24"/>
          <w:szCs w:val="24"/>
        </w:rPr>
        <w:t>HAND</w:t>
      </w:r>
      <w:del w:id="0" w:author="Rawlins, Theresa" w:date="2022-03-24T12:15:00Z">
        <w:r w:rsidR="009F3418" w:rsidRPr="009F3418">
          <w:rPr>
            <w:rFonts w:ascii="Arial" w:eastAsia="Arial" w:hAnsi="Arial" w:cs="Arial"/>
            <w:b/>
            <w:bCs/>
            <w:spacing w:val="-2"/>
            <w:sz w:val="24"/>
            <w:szCs w:val="24"/>
          </w:rPr>
          <w:delText xml:space="preserve"> </w:delText>
        </w:r>
        <w:r w:rsidR="009F3418" w:rsidRPr="009F3418">
          <w:rPr>
            <w:rFonts w:ascii="Arial" w:eastAsia="Arial" w:hAnsi="Arial" w:cs="Arial"/>
            <w:b/>
            <w:bCs/>
            <w:sz w:val="24"/>
            <w:szCs w:val="24"/>
          </w:rPr>
          <w:delText>REGISTER</w:delText>
        </w:r>
      </w:del>
      <w:r w:rsidRPr="00686364">
        <w:rPr>
          <w:rFonts w:ascii="Arial" w:eastAsia="Arial" w:hAnsi="Arial" w:cs="Arial"/>
          <w:b/>
          <w:bCs/>
          <w:sz w:val="24"/>
          <w:szCs w:val="24"/>
        </w:rPr>
        <w:tab/>
        <w:t>7813</w:t>
      </w:r>
    </w:p>
    <w:p w14:paraId="387B2F40" w14:textId="2F393A89" w:rsidR="00686364" w:rsidRPr="00686364" w:rsidRDefault="00686364" w:rsidP="00686364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686364">
        <w:rPr>
          <w:rFonts w:ascii="Arial" w:eastAsia="Arial" w:hAnsi="Arial" w:cs="Arial"/>
          <w:sz w:val="24"/>
          <w:szCs w:val="24"/>
        </w:rPr>
        <w:t xml:space="preserve">(Revised </w:t>
      </w:r>
      <w:del w:id="1" w:author="Rawlins, Theresa" w:date="2022-03-24T12:15:00Z">
        <w:r w:rsidR="009F3418" w:rsidRPr="009F3418">
          <w:rPr>
            <w:rFonts w:ascii="Arial" w:eastAsia="Arial" w:hAnsi="Arial" w:cs="Arial"/>
            <w:sz w:val="24"/>
            <w:szCs w:val="24"/>
          </w:rPr>
          <w:delText>3/1987</w:delText>
        </w:r>
      </w:del>
      <w:ins w:id="2" w:author="Rawlins, Theresa" w:date="2022-03-24T12:15:00Z">
        <w:r>
          <w:rPr>
            <w:rFonts w:ascii="Arial" w:eastAsia="Arial" w:hAnsi="Arial" w:cs="Arial"/>
            <w:sz w:val="24"/>
            <w:szCs w:val="24"/>
          </w:rPr>
          <w:t>0</w:t>
        </w:r>
      </w:ins>
      <w:ins w:id="3" w:author="Rawlins, Theresa" w:date="2022-04-06T14:06:00Z">
        <w:r w:rsidR="00B2657E">
          <w:rPr>
            <w:rFonts w:ascii="Arial" w:eastAsia="Arial" w:hAnsi="Arial" w:cs="Arial"/>
            <w:sz w:val="24"/>
            <w:szCs w:val="24"/>
          </w:rPr>
          <w:t>4</w:t>
        </w:r>
      </w:ins>
      <w:bookmarkStart w:id="4" w:name="_GoBack"/>
      <w:bookmarkEnd w:id="4"/>
      <w:ins w:id="5" w:author="Rawlins, Theresa" w:date="2022-03-24T12:15:00Z">
        <w:r>
          <w:rPr>
            <w:rFonts w:ascii="Arial" w:eastAsia="Arial" w:hAnsi="Arial" w:cs="Arial"/>
            <w:sz w:val="24"/>
            <w:szCs w:val="24"/>
          </w:rPr>
          <w:t>/2022</w:t>
        </w:r>
      </w:ins>
      <w:r w:rsidRPr="00686364">
        <w:rPr>
          <w:rFonts w:ascii="Arial" w:eastAsia="Arial" w:hAnsi="Arial" w:cs="Arial"/>
          <w:sz w:val="24"/>
          <w:szCs w:val="24"/>
        </w:rPr>
        <w:t>)</w:t>
      </w:r>
    </w:p>
    <w:p w14:paraId="68D0722E" w14:textId="77777777" w:rsidR="00686364" w:rsidRPr="00D81E92" w:rsidRDefault="00686364" w:rsidP="00D81E92">
      <w:pPr>
        <w:widowControl w:val="0"/>
        <w:autoSpaceDE w:val="0"/>
        <w:autoSpaceDN w:val="0"/>
        <w:spacing w:after="0" w:line="240" w:lineRule="auto"/>
        <w:rPr>
          <w:rFonts w:ascii="Arial" w:hAnsi="Arial"/>
          <w:sz w:val="24"/>
        </w:rPr>
      </w:pPr>
    </w:p>
    <w:p w14:paraId="4B9874C4" w14:textId="77777777" w:rsidR="009F3418" w:rsidRPr="009F3418" w:rsidRDefault="009F3418" w:rsidP="009F3418">
      <w:pPr>
        <w:widowControl w:val="0"/>
        <w:autoSpaceDE w:val="0"/>
        <w:autoSpaceDN w:val="0"/>
        <w:spacing w:after="0" w:line="240" w:lineRule="auto"/>
        <w:rPr>
          <w:del w:id="6" w:author="Rawlins, Theresa" w:date="2022-03-24T12:15:00Z"/>
          <w:rFonts w:ascii="Arial" w:eastAsia="Arial" w:hAnsi="Arial" w:cs="Arial"/>
          <w:sz w:val="24"/>
          <w:szCs w:val="24"/>
        </w:rPr>
      </w:pPr>
      <w:del w:id="7" w:author="Rawlins, Theresa" w:date="2022-03-24T12:15:00Z">
        <w:r w:rsidRPr="009F3418">
          <w:rPr>
            <w:rFonts w:ascii="Arial" w:eastAsia="Arial" w:hAnsi="Arial" w:cs="Arial"/>
            <w:sz w:val="24"/>
            <w:szCs w:val="24"/>
          </w:rPr>
          <w:delText>(Subsidiary to Account No. 1190)</w:delText>
        </w:r>
      </w:del>
    </w:p>
    <w:p w14:paraId="1FB936F0" w14:textId="2FF63A68" w:rsidR="00686364" w:rsidRPr="00686364" w:rsidRDefault="009F3418" w:rsidP="00686364">
      <w:pPr>
        <w:widowControl w:val="0"/>
        <w:autoSpaceDE w:val="0"/>
        <w:autoSpaceDN w:val="0"/>
        <w:spacing w:after="0" w:line="240" w:lineRule="auto"/>
        <w:rPr>
          <w:ins w:id="8" w:author="Rawlins, Theresa" w:date="2022-03-24T12:15:00Z"/>
          <w:rFonts w:ascii="Arial" w:eastAsia="Arial" w:hAnsi="Arial" w:cs="Arial"/>
          <w:sz w:val="24"/>
          <w:szCs w:val="24"/>
        </w:rPr>
      </w:pPr>
      <w:del w:id="9" w:author="Rawlins, Theresa" w:date="2022-03-24T12:15:00Z">
        <w:r w:rsidRPr="009F3418">
          <w:rPr>
            <w:rFonts w:ascii="Arial" w:eastAsia="Arial" w:hAnsi="Arial" w:cs="Arial"/>
            <w:sz w:val="24"/>
            <w:szCs w:val="24"/>
          </w:rPr>
          <w:delText>This</w:delText>
        </w:r>
      </w:del>
      <w:ins w:id="10" w:author="Rawlins, Theresa" w:date="2022-03-24T12:15:00Z">
        <w:r w:rsidR="00686364" w:rsidRPr="00686364">
          <w:rPr>
            <w:rFonts w:ascii="Arial" w:eastAsia="Arial" w:hAnsi="Arial" w:cs="Arial"/>
            <w:sz w:val="24"/>
            <w:szCs w:val="24"/>
          </w:rPr>
          <w:t>A cash on hand</w:t>
        </w:r>
      </w:ins>
      <w:r w:rsidR="00686364" w:rsidRPr="00686364">
        <w:rPr>
          <w:rFonts w:ascii="Arial" w:eastAsia="Arial" w:hAnsi="Arial" w:cs="Arial"/>
          <w:sz w:val="24"/>
          <w:szCs w:val="24"/>
        </w:rPr>
        <w:t xml:space="preserve"> register is a listing of cash receipts that are not to be deposited immediately </w:t>
      </w:r>
      <w:del w:id="11" w:author="Rawlins, Theresa" w:date="2022-03-24T12:15:00Z">
        <w:r w:rsidRPr="009F3418">
          <w:rPr>
            <w:rFonts w:ascii="Arial" w:eastAsia="Arial" w:hAnsi="Arial" w:cs="Arial"/>
            <w:sz w:val="24"/>
            <w:szCs w:val="24"/>
          </w:rPr>
          <w:delText>because they (1) normally</w:delText>
        </w:r>
      </w:del>
      <w:ins w:id="12" w:author="Rawlins, Theresa" w:date="2022-03-24T12:15:00Z">
        <w:r w:rsidR="00686364" w:rsidRPr="00686364">
          <w:rPr>
            <w:rFonts w:ascii="Arial" w:eastAsia="Arial" w:hAnsi="Arial" w:cs="Arial"/>
            <w:sz w:val="24"/>
            <w:szCs w:val="24"/>
          </w:rPr>
          <w:t>for one of the following reasons:</w:t>
        </w:r>
      </w:ins>
    </w:p>
    <w:p w14:paraId="1F7D6211" w14:textId="142B6946" w:rsidR="00686364" w:rsidRPr="00686364" w:rsidRDefault="00686364" w:rsidP="00686364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left="540"/>
        <w:contextualSpacing/>
        <w:rPr>
          <w:ins w:id="13" w:author="Rawlins, Theresa" w:date="2022-03-24T12:15:00Z"/>
          <w:rFonts w:ascii="Arial" w:eastAsia="Arial" w:hAnsi="Arial" w:cs="Arial"/>
          <w:sz w:val="24"/>
          <w:szCs w:val="24"/>
        </w:rPr>
      </w:pPr>
      <w:ins w:id="14" w:author="Rawlins, Theresa" w:date="2022-03-24T12:15:00Z">
        <w:r w:rsidRPr="00686364">
          <w:rPr>
            <w:rFonts w:ascii="Arial" w:eastAsia="Arial" w:hAnsi="Arial" w:cs="Arial"/>
            <w:sz w:val="24"/>
            <w:szCs w:val="24"/>
          </w:rPr>
          <w:t>The receipt</w:t>
        </w:r>
      </w:ins>
      <w:r w:rsidRPr="00686364">
        <w:rPr>
          <w:rFonts w:ascii="Arial" w:eastAsia="Arial" w:hAnsi="Arial" w:cs="Arial"/>
          <w:sz w:val="24"/>
          <w:szCs w:val="24"/>
        </w:rPr>
        <w:t xml:space="preserve"> will be returned to payers without being deposited, such as bid deposits</w:t>
      </w:r>
      <w:del w:id="15" w:author="Rawlins, Theresa" w:date="2022-03-24T12:15:00Z">
        <w:r w:rsidR="009F3418" w:rsidRPr="009F3418">
          <w:rPr>
            <w:rFonts w:ascii="Arial" w:eastAsia="Arial" w:hAnsi="Arial" w:cs="Arial"/>
            <w:sz w:val="24"/>
            <w:szCs w:val="24"/>
          </w:rPr>
          <w:delText>, or (2)</w:delText>
        </w:r>
      </w:del>
      <w:ins w:id="16" w:author="Rawlins, Theresa" w:date="2022-03-24T12:15:00Z">
        <w:r w:rsidRPr="00686364">
          <w:rPr>
            <w:rFonts w:ascii="Arial" w:eastAsia="Arial" w:hAnsi="Arial" w:cs="Arial"/>
            <w:sz w:val="24"/>
            <w:szCs w:val="24"/>
          </w:rPr>
          <w:t xml:space="preserve">. </w:t>
        </w:r>
      </w:ins>
    </w:p>
    <w:p w14:paraId="2827E797" w14:textId="1BEC4740" w:rsidR="00686364" w:rsidRPr="00686364" w:rsidRDefault="00686364" w:rsidP="00686364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left="540"/>
        <w:contextualSpacing/>
        <w:rPr>
          <w:ins w:id="17" w:author="Rawlins, Theresa" w:date="2022-03-24T12:15:00Z"/>
          <w:rFonts w:ascii="Arial" w:eastAsia="Arial" w:hAnsi="Arial" w:cs="Arial"/>
          <w:sz w:val="24"/>
          <w:szCs w:val="24"/>
        </w:rPr>
      </w:pPr>
      <w:ins w:id="18" w:author="Rawlins, Theresa" w:date="2022-03-24T12:15:00Z">
        <w:r w:rsidRPr="00686364">
          <w:rPr>
            <w:rFonts w:ascii="Arial" w:eastAsia="Arial" w:hAnsi="Arial" w:cs="Arial"/>
            <w:sz w:val="24"/>
            <w:szCs w:val="24"/>
          </w:rPr>
          <w:t>The receipts</w:t>
        </w:r>
      </w:ins>
      <w:r w:rsidRPr="00686364">
        <w:rPr>
          <w:rFonts w:ascii="Arial" w:eastAsia="Arial" w:hAnsi="Arial" w:cs="Arial"/>
          <w:sz w:val="24"/>
          <w:szCs w:val="24"/>
        </w:rPr>
        <w:t xml:space="preserve"> are payments of smaller amounts than are due the State</w:t>
      </w:r>
      <w:ins w:id="19" w:author="Rawlins, Theresa" w:date="2022-03-24T12:15:00Z">
        <w:r w:rsidRPr="00686364">
          <w:rPr>
            <w:rFonts w:ascii="Arial" w:eastAsia="Arial" w:hAnsi="Arial" w:cs="Arial"/>
            <w:sz w:val="24"/>
            <w:szCs w:val="24"/>
          </w:rPr>
          <w:t>,</w:t>
        </w:r>
      </w:ins>
      <w:r w:rsidRPr="00686364">
        <w:rPr>
          <w:rFonts w:ascii="Arial" w:eastAsia="Arial" w:hAnsi="Arial" w:cs="Arial"/>
          <w:sz w:val="24"/>
          <w:szCs w:val="24"/>
        </w:rPr>
        <w:t xml:space="preserve"> which</w:t>
      </w:r>
      <w:del w:id="20" w:author="Rawlins, Theresa" w:date="2022-03-24T12:15:00Z">
        <w:r w:rsidR="009F3418" w:rsidRPr="009F3418">
          <w:rPr>
            <w:rFonts w:ascii="Arial" w:eastAsia="Arial" w:hAnsi="Arial" w:cs="Arial"/>
            <w:sz w:val="24"/>
            <w:szCs w:val="24"/>
          </w:rPr>
          <w:delText>, if deposited,</w:delText>
        </w:r>
      </w:del>
      <w:r w:rsidRPr="00686364">
        <w:rPr>
          <w:rFonts w:ascii="Arial" w:eastAsia="Arial" w:hAnsi="Arial" w:cs="Arial"/>
          <w:sz w:val="24"/>
          <w:szCs w:val="24"/>
        </w:rPr>
        <w:t xml:space="preserve"> would prejudice the State's right to make further </w:t>
      </w:r>
      <w:del w:id="21" w:author="Rawlins, Theresa" w:date="2022-03-24T12:15:00Z">
        <w:r w:rsidR="009F3418" w:rsidRPr="009F3418">
          <w:rPr>
            <w:rFonts w:ascii="Arial" w:eastAsia="Arial" w:hAnsi="Arial" w:cs="Arial"/>
            <w:sz w:val="24"/>
            <w:szCs w:val="24"/>
          </w:rPr>
          <w:delText xml:space="preserve">collection. </w:delText>
        </w:r>
      </w:del>
      <w:ins w:id="22" w:author="Rawlins, Theresa" w:date="2022-03-24T12:15:00Z">
        <w:r w:rsidRPr="00686364">
          <w:rPr>
            <w:rFonts w:ascii="Arial" w:eastAsia="Arial" w:hAnsi="Arial" w:cs="Arial"/>
            <w:sz w:val="24"/>
            <w:szCs w:val="24"/>
          </w:rPr>
          <w:t xml:space="preserve">collections if deposited. </w:t>
        </w:r>
      </w:ins>
    </w:p>
    <w:p w14:paraId="1DEC554A" w14:textId="77777777" w:rsidR="00686364" w:rsidRPr="00686364" w:rsidRDefault="00686364" w:rsidP="00686364">
      <w:pPr>
        <w:widowControl w:val="0"/>
        <w:autoSpaceDE w:val="0"/>
        <w:autoSpaceDN w:val="0"/>
        <w:spacing w:after="0" w:line="240" w:lineRule="auto"/>
        <w:rPr>
          <w:ins w:id="23" w:author="Rawlins, Theresa" w:date="2022-03-24T12:15:00Z"/>
          <w:rFonts w:ascii="Arial" w:eastAsia="Arial" w:hAnsi="Arial" w:cs="Arial"/>
          <w:sz w:val="24"/>
          <w:szCs w:val="24"/>
        </w:rPr>
      </w:pPr>
    </w:p>
    <w:p w14:paraId="0E90ABA9" w14:textId="065D70CF" w:rsidR="00686364" w:rsidRPr="00686364" w:rsidRDefault="00686364" w:rsidP="00D81E92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686364">
        <w:rPr>
          <w:rFonts w:ascii="Arial" w:eastAsia="Arial" w:hAnsi="Arial" w:cs="Arial"/>
          <w:sz w:val="24"/>
          <w:szCs w:val="24"/>
        </w:rPr>
        <w:t xml:space="preserve">When </w:t>
      </w:r>
      <w:del w:id="24" w:author="Rawlins, Theresa" w:date="2022-03-24T12:15:00Z">
        <w:r w:rsidR="009F3418" w:rsidRPr="009F3418">
          <w:rPr>
            <w:rFonts w:ascii="Arial" w:eastAsia="Arial" w:hAnsi="Arial" w:cs="Arial"/>
            <w:sz w:val="24"/>
            <w:szCs w:val="24"/>
          </w:rPr>
          <w:delText>these items subsequently are</w:delText>
        </w:r>
      </w:del>
      <w:ins w:id="25" w:author="Rawlins, Theresa" w:date="2022-03-24T12:15:00Z">
        <w:r w:rsidRPr="00686364">
          <w:rPr>
            <w:rFonts w:ascii="Arial" w:eastAsia="Arial" w:hAnsi="Arial" w:cs="Arial"/>
            <w:sz w:val="24"/>
            <w:szCs w:val="24"/>
          </w:rPr>
          <w:t>the agency/department</w:t>
        </w:r>
      </w:ins>
      <w:r w:rsidRPr="00686364">
        <w:rPr>
          <w:rFonts w:ascii="Arial" w:eastAsia="Arial" w:hAnsi="Arial" w:cs="Arial"/>
          <w:sz w:val="24"/>
          <w:szCs w:val="24"/>
        </w:rPr>
        <w:t xml:space="preserve"> either </w:t>
      </w:r>
      <w:del w:id="26" w:author="Rawlins, Theresa" w:date="2022-03-24T12:15:00Z">
        <w:r w:rsidR="009F3418" w:rsidRPr="009F3418">
          <w:rPr>
            <w:rFonts w:ascii="Arial" w:eastAsia="Arial" w:hAnsi="Arial" w:cs="Arial"/>
            <w:sz w:val="24"/>
            <w:szCs w:val="24"/>
          </w:rPr>
          <w:delText>returned</w:delText>
        </w:r>
      </w:del>
      <w:ins w:id="27" w:author="Rawlins, Theresa" w:date="2022-03-24T12:15:00Z">
        <w:r w:rsidRPr="00686364">
          <w:rPr>
            <w:rFonts w:ascii="Arial" w:eastAsia="Arial" w:hAnsi="Arial" w:cs="Arial"/>
            <w:sz w:val="24"/>
            <w:szCs w:val="24"/>
          </w:rPr>
          <w:t>returns the receipt</w:t>
        </w:r>
      </w:ins>
      <w:r w:rsidRPr="00686364">
        <w:rPr>
          <w:rFonts w:ascii="Arial" w:eastAsia="Arial" w:hAnsi="Arial" w:cs="Arial"/>
          <w:sz w:val="24"/>
          <w:szCs w:val="24"/>
        </w:rPr>
        <w:t xml:space="preserve"> to the </w:t>
      </w:r>
      <w:del w:id="28" w:author="Rawlins, Theresa" w:date="2022-03-24T12:15:00Z">
        <w:r w:rsidR="009F3418" w:rsidRPr="009F3418">
          <w:rPr>
            <w:rFonts w:ascii="Arial" w:eastAsia="Arial" w:hAnsi="Arial" w:cs="Arial"/>
            <w:sz w:val="24"/>
            <w:szCs w:val="24"/>
          </w:rPr>
          <w:delText>payers</w:delText>
        </w:r>
      </w:del>
      <w:ins w:id="29" w:author="Rawlins, Theresa" w:date="2022-03-24T12:15:00Z">
        <w:r w:rsidRPr="00686364">
          <w:rPr>
            <w:rFonts w:ascii="Arial" w:eastAsia="Arial" w:hAnsi="Arial" w:cs="Arial"/>
            <w:sz w:val="24"/>
            <w:szCs w:val="24"/>
          </w:rPr>
          <w:t>payer</w:t>
        </w:r>
      </w:ins>
      <w:r w:rsidRPr="00686364">
        <w:rPr>
          <w:rFonts w:ascii="Arial" w:eastAsia="Arial" w:hAnsi="Arial" w:cs="Arial"/>
          <w:sz w:val="24"/>
          <w:szCs w:val="24"/>
        </w:rPr>
        <w:t xml:space="preserve"> or </w:t>
      </w:r>
      <w:del w:id="30" w:author="Rawlins, Theresa" w:date="2022-03-24T12:15:00Z">
        <w:r w:rsidR="009F3418" w:rsidRPr="009F3418">
          <w:rPr>
            <w:rFonts w:ascii="Arial" w:eastAsia="Arial" w:hAnsi="Arial" w:cs="Arial"/>
            <w:sz w:val="24"/>
            <w:szCs w:val="24"/>
          </w:rPr>
          <w:delText>applied</w:delText>
        </w:r>
      </w:del>
      <w:ins w:id="31" w:author="Rawlins, Theresa" w:date="2022-03-24T12:15:00Z">
        <w:r w:rsidRPr="00686364">
          <w:rPr>
            <w:rFonts w:ascii="Arial" w:eastAsia="Arial" w:hAnsi="Arial" w:cs="Arial"/>
            <w:sz w:val="24"/>
            <w:szCs w:val="24"/>
          </w:rPr>
          <w:t>applies</w:t>
        </w:r>
      </w:ins>
      <w:r w:rsidRPr="00686364">
        <w:rPr>
          <w:rFonts w:ascii="Arial" w:eastAsia="Arial" w:hAnsi="Arial" w:cs="Arial"/>
          <w:sz w:val="24"/>
          <w:szCs w:val="24"/>
        </w:rPr>
        <w:t xml:space="preserve"> and </w:t>
      </w:r>
      <w:del w:id="32" w:author="Rawlins, Theresa" w:date="2022-03-24T12:15:00Z">
        <w:r w:rsidR="009F3418" w:rsidRPr="009F3418">
          <w:rPr>
            <w:rFonts w:ascii="Arial" w:eastAsia="Arial" w:hAnsi="Arial" w:cs="Arial"/>
            <w:sz w:val="24"/>
            <w:szCs w:val="24"/>
          </w:rPr>
          <w:delText>deposited</w:delText>
        </w:r>
      </w:del>
      <w:ins w:id="33" w:author="Rawlins, Theresa" w:date="2022-03-24T12:15:00Z">
        <w:r w:rsidRPr="00686364">
          <w:rPr>
            <w:rFonts w:ascii="Arial" w:eastAsia="Arial" w:hAnsi="Arial" w:cs="Arial"/>
            <w:sz w:val="24"/>
            <w:szCs w:val="24"/>
          </w:rPr>
          <w:t>deposits it</w:t>
        </w:r>
      </w:ins>
      <w:r w:rsidRPr="00686364">
        <w:rPr>
          <w:rFonts w:ascii="Arial" w:eastAsia="Arial" w:hAnsi="Arial" w:cs="Arial"/>
          <w:sz w:val="24"/>
          <w:szCs w:val="24"/>
        </w:rPr>
        <w:t xml:space="preserve"> in the General </w:t>
      </w:r>
      <w:del w:id="34" w:author="Rawlins, Theresa" w:date="2022-03-24T12:15:00Z">
        <w:r w:rsidR="009F3418" w:rsidRPr="009F3418">
          <w:rPr>
            <w:rFonts w:ascii="Arial" w:eastAsia="Arial" w:hAnsi="Arial" w:cs="Arial"/>
            <w:sz w:val="24"/>
            <w:szCs w:val="24"/>
          </w:rPr>
          <w:delText>Cash</w:delText>
        </w:r>
      </w:del>
      <w:ins w:id="35" w:author="Rawlins, Theresa" w:date="2022-03-24T12:15:00Z">
        <w:r w:rsidRPr="00686364">
          <w:rPr>
            <w:rFonts w:ascii="Arial" w:eastAsia="Arial" w:hAnsi="Arial" w:cs="Arial"/>
            <w:sz w:val="24"/>
            <w:szCs w:val="24"/>
          </w:rPr>
          <w:t>Checking</w:t>
        </w:r>
      </w:ins>
      <w:r w:rsidRPr="00686364">
        <w:rPr>
          <w:rFonts w:ascii="Arial" w:eastAsia="Arial" w:hAnsi="Arial" w:cs="Arial"/>
          <w:sz w:val="24"/>
          <w:szCs w:val="24"/>
        </w:rPr>
        <w:t xml:space="preserve"> account, the date on which each item is returned or deposited is noted on the register opposite the original entry.</w:t>
      </w:r>
      <w:del w:id="36" w:author="Rawlins, Theresa" w:date="2022-03-24T12:15:00Z">
        <w:r w:rsidR="009F3418" w:rsidRPr="009F3418">
          <w:rPr>
            <w:rFonts w:ascii="Arial" w:eastAsia="Arial" w:hAnsi="Arial" w:cs="Arial"/>
            <w:sz w:val="24"/>
            <w:szCs w:val="24"/>
          </w:rPr>
          <w:delText xml:space="preserve"> The open items on the register must equal the balance of Account No.</w:delText>
        </w:r>
        <w:r w:rsidR="009F3418" w:rsidRPr="009F3418">
          <w:rPr>
            <w:rFonts w:ascii="Arial" w:eastAsia="Arial" w:hAnsi="Arial" w:cs="Arial"/>
            <w:spacing w:val="-3"/>
            <w:sz w:val="24"/>
            <w:szCs w:val="24"/>
          </w:rPr>
          <w:delText xml:space="preserve"> </w:delText>
        </w:r>
        <w:r w:rsidR="009F3418" w:rsidRPr="009F3418">
          <w:rPr>
            <w:rFonts w:ascii="Arial" w:eastAsia="Arial" w:hAnsi="Arial" w:cs="Arial"/>
            <w:sz w:val="24"/>
            <w:szCs w:val="24"/>
          </w:rPr>
          <w:delText>1190.</w:delText>
        </w:r>
      </w:del>
    </w:p>
    <w:p w14:paraId="5F163993" w14:textId="082681F8" w:rsidR="00686667" w:rsidRPr="00230B8B" w:rsidRDefault="00ED7C21" w:rsidP="00850681">
      <w:pPr>
        <w:spacing w:after="0" w:line="240" w:lineRule="auto"/>
        <w:rPr>
          <w:rFonts w:ascii="Arial" w:hAnsi="Arial" w:cs="Arial"/>
        </w:rPr>
      </w:pPr>
      <w:r w:rsidRPr="002316D6">
        <w:rPr>
          <w:rFonts w:ascii="Arial" w:eastAsia="Arial" w:hAnsi="Arial" w:cs="Arial"/>
          <w:noProof/>
          <w:sz w:val="24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854BA92" wp14:editId="51424D29">
                <wp:simplePos x="0" y="0"/>
                <wp:positionH relativeFrom="column">
                  <wp:posOffset>5172075</wp:posOffset>
                </wp:positionH>
                <wp:positionV relativeFrom="paragraph">
                  <wp:posOffset>4607560</wp:posOffset>
                </wp:positionV>
                <wp:extent cx="1438275" cy="5334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8275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CFC1CC" w14:textId="77777777" w:rsidR="00ED7C21" w:rsidRDefault="00ED7C21" w:rsidP="00ED7C21">
                            <w:r>
                              <w:t>AK 3/25/2022</w:t>
                            </w:r>
                          </w:p>
                          <w:p w14:paraId="70777BE7" w14:textId="77777777" w:rsidR="00E53FC4" w:rsidRPr="00AE55DA" w:rsidRDefault="00E53FC4" w:rsidP="00E53FC4">
                            <w:pPr>
                              <w:rPr>
                                <w:rFonts w:ascii="Bradley Hand ITC" w:hAnsi="Bradley Hand ITC"/>
                              </w:rPr>
                            </w:pPr>
                            <w:r>
                              <w:rPr>
                                <w:rFonts w:ascii="Bradley Hand ITC" w:hAnsi="Bradley Hand ITC"/>
                              </w:rPr>
                              <w:t>BS 04/01/2022</w:t>
                            </w:r>
                          </w:p>
                          <w:p w14:paraId="604AB275" w14:textId="77777777" w:rsidR="00ED7C21" w:rsidRDefault="00ED7C21" w:rsidP="00ED7C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54BA9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7.25pt;margin-top:362.8pt;width:113.25pt;height:4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">
                <v:textbox>
                  <w:txbxContent>
                    <w:p w14:paraId="7FCFC1CC" w14:textId="77777777" w:rsidR="00ED7C21" w:rsidRDefault="00ED7C21" w:rsidP="00ED7C21">
                      <w:r>
                        <w:t>AK 3/25/2022</w:t>
                      </w:r>
                    </w:p>
                    <w:p w14:paraId="70777BE7" w14:textId="77777777" w:rsidR="00E53FC4" w:rsidRPr="00AE55DA" w:rsidRDefault="00E53FC4" w:rsidP="00E53FC4">
                      <w:pPr>
                        <w:rPr>
                          <w:rFonts w:ascii="Bradley Hand ITC" w:hAnsi="Bradley Hand ITC"/>
                        </w:rPr>
                      </w:pPr>
                      <w:r>
                        <w:rPr>
                          <w:rFonts w:ascii="Bradley Hand ITC" w:hAnsi="Bradley Hand ITC"/>
                        </w:rPr>
                        <w:t>BS 04/01/2022</w:t>
                      </w:r>
                    </w:p>
                    <w:p w14:paraId="604AB275" w14:textId="77777777" w:rsidR="00ED7C21" w:rsidRDefault="00ED7C21" w:rsidP="00ED7C21">
                      <w:bookmarkStart w:id="35" w:name="_GoBack"/>
                      <w:bookmarkEnd w:id="35"/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686667" w:rsidRPr="00230B8B" w:rsidSect="00B84B93">
      <w:headerReference w:type="default" r:id="rId8"/>
      <w:footerReference w:type="default" r:id="rId9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093E6D" w14:textId="77777777" w:rsidR="00B17E56" w:rsidRDefault="00B17E56">
      <w:r>
        <w:separator/>
      </w:r>
    </w:p>
  </w:endnote>
  <w:endnote w:type="continuationSeparator" w:id="0">
    <w:p w14:paraId="5B88D494" w14:textId="77777777" w:rsidR="00B17E56" w:rsidRDefault="00B17E56">
      <w:r>
        <w:continuationSeparator/>
      </w:r>
    </w:p>
  </w:endnote>
  <w:endnote w:type="continuationNotice" w:id="1">
    <w:p w14:paraId="18ED1B66" w14:textId="77777777" w:rsidR="00B17E56" w:rsidRDefault="00B17E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D3C1DF" w14:textId="77777777" w:rsidR="00B17E56" w:rsidRDefault="00B17E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7ABB14" w14:textId="77777777" w:rsidR="00B17E56" w:rsidRDefault="00B17E56">
      <w:r>
        <w:separator/>
      </w:r>
    </w:p>
  </w:footnote>
  <w:footnote w:type="continuationSeparator" w:id="0">
    <w:p w14:paraId="5259CD2B" w14:textId="77777777" w:rsidR="00B17E56" w:rsidRDefault="00B17E56">
      <w:r>
        <w:continuationSeparator/>
      </w:r>
    </w:p>
  </w:footnote>
  <w:footnote w:type="continuationNotice" w:id="1">
    <w:p w14:paraId="018DF039" w14:textId="77777777" w:rsidR="00B17E56" w:rsidRDefault="00B17E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A93E2D" w14:textId="77777777" w:rsidR="00B17E56" w:rsidRDefault="00B17E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B44FB4"/>
    <w:multiLevelType w:val="hybridMultilevel"/>
    <w:tmpl w:val="D96CB8EE"/>
    <w:lvl w:ilvl="0" w:tplc="0409000F">
      <w:start w:val="1"/>
      <w:numFmt w:val="decimal"/>
      <w:lvlText w:val="%1."/>
      <w:lvlJc w:val="left"/>
      <w:pPr>
        <w:ind w:left="9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wlins, Theresa">
    <w15:presenceInfo w15:providerId="AD" w15:userId="S-1-5-21-2018394313-652884422-1811762917-150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DQxNDcyMDayMDRU0lEKTi0uzszPAykwrgUAQazEtSwAAAA="/>
  </w:docVars>
  <w:rsids>
    <w:rsidRoot w:val="00686364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C46ED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364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9F3418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17E56"/>
    <w:rsid w:val="00B21C2C"/>
    <w:rsid w:val="00B2264D"/>
    <w:rsid w:val="00B2657E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1E92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3FC4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D7C21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55AD8FB6"/>
  <w15:chartTrackingRefBased/>
  <w15:docId w15:val="{BC4FA303-F678-4CAE-94E5-5A8E1F23A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9584D2-0CEF-4B8A-A64F-58F74EE79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9</Words>
  <Characters>782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CASH ON HAND REGISTER	7813</vt:lpstr>
    </vt:vector>
  </TitlesOfParts>
  <Company>Department of Finance</Company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lins, Theresa</dc:creator>
  <cp:keywords/>
  <dc:description/>
  <cp:lastModifiedBy>Rawlins, Theresa</cp:lastModifiedBy>
  <cp:revision>5</cp:revision>
  <cp:lastPrinted>2004-11-15T20:06:00Z</cp:lastPrinted>
  <dcterms:created xsi:type="dcterms:W3CDTF">2022-03-18T23:23:00Z</dcterms:created>
  <dcterms:modified xsi:type="dcterms:W3CDTF">2022-04-06T21:06:00Z</dcterms:modified>
</cp:coreProperties>
</file>